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2C408" w14:textId="5CB87417" w:rsidR="00DB20BC" w:rsidRDefault="00DB20BC" w:rsidP="00DB20BC">
      <w:pPr>
        <w:pStyle w:val="NormalWeb"/>
        <w:spacing w:before="0" w:beforeAutospacing="0" w:after="0" w:afterAutospacing="0"/>
        <w:jc w:val="center"/>
        <w:rPr>
          <w:rStyle w:val="Strong"/>
        </w:rPr>
      </w:pPr>
      <w:r>
        <w:rPr>
          <w:b/>
          <w:bCs/>
          <w:noProof/>
        </w:rPr>
        <w:drawing>
          <wp:inline distT="0" distB="0" distL="0" distR="0" wp14:anchorId="2B4A821B" wp14:editId="519BA749">
            <wp:extent cx="3514313" cy="1976801"/>
            <wp:effectExtent l="0" t="0" r="0" b="4445"/>
            <wp:docPr id="1" name="Picture 1" descr="A person standing in front of a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tanding in front of a sign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788" cy="198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F1F9E" w14:textId="59DDA380" w:rsidR="00DB20BC" w:rsidRDefault="00DB20BC" w:rsidP="00DB20BC">
      <w:pPr>
        <w:pStyle w:val="NormalWeb"/>
        <w:spacing w:before="0" w:beforeAutospacing="0" w:after="0" w:afterAutospacing="0"/>
        <w:jc w:val="center"/>
      </w:pPr>
    </w:p>
    <w:p w14:paraId="52CCD6D3" w14:textId="77777777" w:rsidR="00DB20BC" w:rsidRDefault="00DB20BC" w:rsidP="00DB20BC">
      <w:pPr>
        <w:pStyle w:val="NormalWeb"/>
        <w:spacing w:before="0" w:beforeAutospacing="0" w:after="0" w:afterAutospacing="0"/>
        <w:jc w:val="center"/>
      </w:pPr>
      <w:r>
        <w:rPr>
          <w:rStyle w:val="Emphasis"/>
        </w:rPr>
        <w:t>"Operating System"</w:t>
      </w:r>
    </w:p>
    <w:p w14:paraId="175A421C" w14:textId="4C232BE7" w:rsidR="00DB20BC" w:rsidRDefault="00DB20BC" w:rsidP="00DB20BC">
      <w:pPr>
        <w:pStyle w:val="NormalWeb"/>
        <w:spacing w:before="0" w:beforeAutospacing="0" w:after="0" w:afterAutospacing="0"/>
        <w:jc w:val="center"/>
      </w:pPr>
      <w:r>
        <w:t>STUDY GUIDE</w:t>
      </w:r>
    </w:p>
    <w:p w14:paraId="7C5825F7" w14:textId="5CB567E5" w:rsidR="00DB20BC" w:rsidRDefault="00DB20BC" w:rsidP="00DB20BC">
      <w:pPr>
        <w:pStyle w:val="NormalWeb"/>
        <w:spacing w:before="0" w:beforeAutospacing="0" w:after="0" w:afterAutospacing="0"/>
        <w:jc w:val="center"/>
      </w:pPr>
    </w:p>
    <w:p w14:paraId="006EBE7B" w14:textId="338E1BA6" w:rsidR="00C1341D" w:rsidRDefault="00C1341D" w:rsidP="00DB20BC">
      <w:pPr>
        <w:pStyle w:val="NormalWeb"/>
        <w:spacing w:before="0" w:beforeAutospacing="0" w:after="0" w:afterAutospacing="0"/>
      </w:pPr>
    </w:p>
    <w:p w14:paraId="12BEBB2C" w14:textId="5D806CD4" w:rsidR="00BA522E" w:rsidRDefault="00BA522E" w:rsidP="00BA522E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rPr>
          <w:b/>
          <w:bCs/>
        </w:rPr>
        <w:t>Read Matthew 3:1-17 and Mark 1:</w:t>
      </w:r>
      <w:r w:rsidR="00093C75">
        <w:rPr>
          <w:b/>
          <w:bCs/>
        </w:rPr>
        <w:t>1</w:t>
      </w:r>
      <w:r>
        <w:rPr>
          <w:b/>
          <w:bCs/>
        </w:rPr>
        <w:t xml:space="preserve">-11. </w:t>
      </w:r>
      <w:r>
        <w:t>What are the similarities and differences between the</w:t>
      </w:r>
      <w:r w:rsidR="007F5694">
        <w:t>se</w:t>
      </w:r>
      <w:r>
        <w:t xml:space="preserve"> two accounts?  </w:t>
      </w:r>
    </w:p>
    <w:p w14:paraId="24830B9D" w14:textId="52613C95" w:rsidR="007D2646" w:rsidRDefault="007D2646" w:rsidP="007D2646">
      <w:pPr>
        <w:pStyle w:val="NormalWeb"/>
        <w:spacing w:before="0" w:beforeAutospacing="0" w:after="0" w:afterAutospacing="0"/>
      </w:pPr>
    </w:p>
    <w:p w14:paraId="775E02F5" w14:textId="77777777" w:rsidR="007D2646" w:rsidRDefault="007D2646" w:rsidP="007D2646">
      <w:pPr>
        <w:pStyle w:val="NormalWeb"/>
        <w:spacing w:before="0" w:beforeAutospacing="0" w:after="0" w:afterAutospacing="0"/>
      </w:pPr>
    </w:p>
    <w:p w14:paraId="100C9E22" w14:textId="77777777" w:rsidR="00BA522E" w:rsidRDefault="00BA522E" w:rsidP="00BA522E">
      <w:pPr>
        <w:pStyle w:val="NormalWeb"/>
        <w:spacing w:before="0" w:beforeAutospacing="0" w:after="0" w:afterAutospacing="0"/>
        <w:ind w:left="720"/>
      </w:pPr>
    </w:p>
    <w:p w14:paraId="0602E4F1" w14:textId="77777777" w:rsidR="00BA522E" w:rsidRDefault="00BA522E" w:rsidP="00BA522E">
      <w:pPr>
        <w:pStyle w:val="NormalWeb"/>
        <w:spacing w:before="0" w:beforeAutospacing="0" w:after="0" w:afterAutospacing="0"/>
        <w:ind w:left="720"/>
      </w:pPr>
    </w:p>
    <w:p w14:paraId="61A16F14" w14:textId="2B73E5AE" w:rsidR="00DB20BC" w:rsidRDefault="00BA522E" w:rsidP="00DE437B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 xml:space="preserve">What </w:t>
      </w:r>
      <w:r w:rsidR="00C20C94">
        <w:t xml:space="preserve">does </w:t>
      </w:r>
      <w:r>
        <w:t xml:space="preserve">Matthew want us to </w:t>
      </w:r>
      <w:r w:rsidR="007F5694">
        <w:t xml:space="preserve">know </w:t>
      </w:r>
      <w:r w:rsidR="00C20C94">
        <w:t xml:space="preserve">about John’s ministry and Jesus’ baptism that Mark does not consider as important? </w:t>
      </w:r>
      <w:r w:rsidR="00093C75">
        <w:t xml:space="preserve">What does Mark emphasize? </w:t>
      </w:r>
    </w:p>
    <w:p w14:paraId="020136B6" w14:textId="039C9B7E" w:rsidR="007D2646" w:rsidRDefault="007D2646" w:rsidP="007D2646">
      <w:pPr>
        <w:pStyle w:val="NormalWeb"/>
        <w:spacing w:before="0" w:beforeAutospacing="0" w:after="0" w:afterAutospacing="0"/>
      </w:pPr>
    </w:p>
    <w:p w14:paraId="2A05ED2B" w14:textId="40686487" w:rsidR="007D2646" w:rsidRDefault="007D2646" w:rsidP="007D2646">
      <w:pPr>
        <w:pStyle w:val="NormalWeb"/>
        <w:spacing w:before="0" w:beforeAutospacing="0" w:after="0" w:afterAutospacing="0"/>
      </w:pPr>
    </w:p>
    <w:p w14:paraId="7FE5586F" w14:textId="1C7E8420" w:rsidR="007D2646" w:rsidRDefault="007D2646" w:rsidP="007D2646">
      <w:pPr>
        <w:pStyle w:val="NormalWeb"/>
        <w:spacing w:before="0" w:beforeAutospacing="0" w:after="0" w:afterAutospacing="0"/>
      </w:pPr>
    </w:p>
    <w:p w14:paraId="3C9F8562" w14:textId="77777777" w:rsidR="007D2646" w:rsidRDefault="007D2646" w:rsidP="007D2646">
      <w:pPr>
        <w:pStyle w:val="NormalWeb"/>
        <w:spacing w:before="0" w:beforeAutospacing="0" w:after="0" w:afterAutospacing="0"/>
      </w:pPr>
    </w:p>
    <w:p w14:paraId="25D60B25" w14:textId="183F1E81" w:rsidR="00093C75" w:rsidRDefault="007D2646" w:rsidP="001269FB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 xml:space="preserve">There are many themes contained in this story. </w:t>
      </w:r>
      <w:r w:rsidR="001E545B">
        <w:t>Wh</w:t>
      </w:r>
      <w:r>
        <w:t xml:space="preserve">ich themes </w:t>
      </w:r>
      <w:r w:rsidR="001E545B">
        <w:t xml:space="preserve">do you need to apply to your life right now? </w:t>
      </w:r>
      <w:r>
        <w:t xml:space="preserve">Repentance? Confession? Something else? </w:t>
      </w:r>
    </w:p>
    <w:p w14:paraId="19263008" w14:textId="690D72A1" w:rsidR="00093C75" w:rsidRDefault="00093C75" w:rsidP="00093C75">
      <w:pPr>
        <w:pStyle w:val="NormalWeb"/>
        <w:spacing w:before="0" w:beforeAutospacing="0" w:after="0" w:afterAutospacing="0"/>
      </w:pPr>
    </w:p>
    <w:p w14:paraId="43F36E85" w14:textId="6CE3AA99" w:rsidR="00093C75" w:rsidRDefault="00093C75" w:rsidP="00093C75">
      <w:pPr>
        <w:pStyle w:val="NormalWeb"/>
        <w:spacing w:before="0" w:beforeAutospacing="0" w:after="0" w:afterAutospacing="0"/>
      </w:pPr>
    </w:p>
    <w:p w14:paraId="751497F4" w14:textId="77777777" w:rsidR="00093C75" w:rsidRDefault="00093C75" w:rsidP="00093C75">
      <w:pPr>
        <w:pStyle w:val="NormalWeb"/>
        <w:spacing w:before="0" w:beforeAutospacing="0" w:after="0" w:afterAutospacing="0"/>
      </w:pPr>
    </w:p>
    <w:p w14:paraId="35512939" w14:textId="05A74EA5" w:rsidR="00093C75" w:rsidRDefault="00093C75" w:rsidP="00093C75">
      <w:pPr>
        <w:pStyle w:val="NormalWeb"/>
        <w:spacing w:before="0" w:beforeAutospacing="0" w:after="0" w:afterAutospacing="0"/>
      </w:pPr>
    </w:p>
    <w:p w14:paraId="7E80C8BC" w14:textId="2DA1C85D" w:rsidR="00093C75" w:rsidRDefault="00093C75" w:rsidP="00093C75">
      <w:pPr>
        <w:pStyle w:val="NormalWeb"/>
        <w:spacing w:before="0" w:beforeAutospacing="0" w:after="0" w:afterAutospacing="0"/>
      </w:pPr>
    </w:p>
    <w:p w14:paraId="32905933" w14:textId="77777777" w:rsidR="00093C75" w:rsidRDefault="00093C75" w:rsidP="00093C75">
      <w:pPr>
        <w:pStyle w:val="NormalWeb"/>
        <w:spacing w:before="0" w:beforeAutospacing="0" w:after="0" w:afterAutospacing="0"/>
      </w:pPr>
    </w:p>
    <w:sectPr w:rsidR="00093C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264928"/>
    <w:multiLevelType w:val="hybridMultilevel"/>
    <w:tmpl w:val="7084E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DExNTIxNDQ2NrFU0lEKTi0uzszPAykwrAUASyA6xSwAAAA="/>
  </w:docVars>
  <w:rsids>
    <w:rsidRoot w:val="00DB20BC"/>
    <w:rsid w:val="00093C75"/>
    <w:rsid w:val="00154841"/>
    <w:rsid w:val="001E545B"/>
    <w:rsid w:val="005C712D"/>
    <w:rsid w:val="007D2646"/>
    <w:rsid w:val="007F5694"/>
    <w:rsid w:val="00BA522E"/>
    <w:rsid w:val="00C1341D"/>
    <w:rsid w:val="00C20C94"/>
    <w:rsid w:val="00D52AD5"/>
    <w:rsid w:val="00DB2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7D557"/>
  <w15:chartTrackingRefBased/>
  <w15:docId w15:val="{F1EA0715-E16B-4CC9-A549-F8E131E48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B2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B20BC"/>
    <w:rPr>
      <w:b/>
      <w:bCs/>
    </w:rPr>
  </w:style>
  <w:style w:type="character" w:styleId="Emphasis">
    <w:name w:val="Emphasis"/>
    <w:basedOn w:val="DefaultParagraphFont"/>
    <w:uiPriority w:val="20"/>
    <w:qFormat/>
    <w:rsid w:val="00DB20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40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1-02-01T00:54:00Z</dcterms:created>
  <dcterms:modified xsi:type="dcterms:W3CDTF">2021-02-01T01:25:00Z</dcterms:modified>
</cp:coreProperties>
</file>